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9.png" ContentType="image/png"/>
  <Override PartName="/word/media/rId22.jpg" ContentType="image/jpeg"/>
  <Override PartName="/word/media/rId66.jpg" ContentType="image/jpeg"/>
  <Override PartName="/word/media/rId52.jpg" ContentType="image/jpeg"/>
  <Override PartName="/word/media/rId73.jpg" ContentType="image/jpeg"/>
  <Override PartName="/word/media/rId43.jpg" ContentType="image/jpeg"/>
  <Override PartName="/word/media/rId59.jpg" ContentType="image/jpeg"/>
  <Override PartName="/word/media/rId95.gif" ContentType="image/gif"/>
  <Override PartName="/word/media/rId89.jpg" ContentType="image/jpeg"/>
  <Override PartName="/word/media/rId80.png" ContentType="image/png"/>
  <Override PartName="/word/media/rId83.png" ContentType="image/png"/>
  <Override PartName="/word/media/rId86.png" ContentType="image/png"/>
  <Override PartName="/word/media/rId40.png" ContentType="image/png"/>
  <Override PartName="/word/media/rId49.png" ContentType="image/png"/>
  <Override PartName="/word/media/rId9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蒙城成长论坛</w:t>
      </w:r>
    </w:p>
    <w:bookmarkStart w:id="20" w:name="js_fullscreen_layout_padding"/>
    <w:bookmarkEnd w:id="20"/>
    <w:bookmarkStart w:id="112" w:name="js_article"/>
    <w:bookmarkStart w:id="21" w:name="js_top_ad_area"/>
    <w:bookmarkEnd w:id="21"/>
    <w:bookmarkStart w:id="110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wnoOziatvbhr0KBg1p2AcaErRNpeZRrItwOXR5dhLKIHXC2vr0MGuGKbnmGN43nKCyEQVPPnkjB9lvj1Zb6b1l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106" w:name="page-content"/>
    <w:bookmarkStart w:id="100" w:name="img-content"/>
    <w:bookmarkStart w:id="99" w:name="activity-name"/>
    <w:p>
      <w:pPr>
        <w:pStyle w:val="Heading1"/>
      </w:pPr>
      <w:r>
        <w:t xml:space="preserve">被毁的黑板画</w:t>
      </w:r>
    </w:p>
    <w:bookmarkStart w:id="39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蒙城成长论坛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MTL Education Forum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8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ting_heard"/>
      <w:r>
        <w:t xml:space="preserve"> </w:t>
      </w:r>
      <w:bookmarkEnd w:id="36"/>
      <w:r>
        <w:t xml:space="preserve"> </w:t>
      </w:r>
      <w:bookmarkStart w:id="37" w:name="js_star"/>
      <w:r>
        <w:t xml:space="preserve"> </w:t>
      </w:r>
      <w:bookmarkEnd w:id="37"/>
      <w:r>
        <w:t xml:space="preserve"> </w:t>
      </w:r>
      <w:bookmarkEnd w:id="38"/>
    </w:p>
    <w:bookmarkEnd w:id="39"/>
    <w:bookmarkStart w:id="98" w:name="js_content"/>
    <w:p>
      <w:pPr>
        <w:pStyle w:val="BodyText"/>
      </w:pPr>
      <w:r>
        <w:drawing>
          <wp:inline>
            <wp:extent cx="889000" cy="762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RqMwj4CvEAPge49xkV2pia6aRKKMQu9AFHF5hoUyeu8l55v30FZ0jPA/640?wx_fmt=png&amp;wxfrom=5&amp;wx_lazy=1&amp;wx_co=1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三连一下，了解更多内容</w:t>
      </w:r>
    </w:p>
    <w:p>
      <w:pPr>
        <w:pStyle w:val="BodyText"/>
      </w:pPr>
      <w:r>
        <w:rPr>
          <w:bCs/>
          <w:b/>
        </w:rPr>
        <w:t xml:space="preserve">作者：Fou老师</w:t>
      </w:r>
      <w:r>
        <w:br/>
      </w:r>
    </w:p>
    <w:p>
      <w:pPr>
        <w:pStyle w:val="BodyText"/>
      </w:pPr>
      <w:r>
        <w:t xml:space="preserve">我喜欢在黑板上画画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自从我有了自己固定的教室，我就开始在黑板上画大画儿，然后过一个月再擦掉重新画。这些画要么是跟着季节月份来画的，要么跟当时正在教的学习内容有关的。因为画很大，又不是买来的印刷品，一开始总会把学生震住。他们总来问，老师，这是你画的吗？得到肯定的答复之后，他们就会现出不可思议的神情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554235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/wnoOziatvbhr0KBg1p2AcaErRNpeZRrItrjaMgDSI8uXkiarAeQZLiaQj5YJRsATiaA4hqKMTicB4p7nQgCMukcmwXA/640?wx_fmt=other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00" cy="6604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q9IicMY4NkIXRCfwMgyaYzmzPk3Wa5KFJ57lxyQkeJXnw3XwBcI9gyw/640?wx_fmt=png&amp;wxfrom=5&amp;wx_lazy=1&amp;wx_co=1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65200" cy="825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jwn2M61Rquy81LJWOHgdFwHthye66G8urxr53NxRRibCiaS1W3wLrbRQ/640?wx_fmt=png&amp;wxfrom=5&amp;wx_lazy=1&amp;wx_co=1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有一天早上他们来上课的时候，黑板上什么也没有。然后等他们上了一个小时的体育课回来之后，发现黑板上出现了一幅粉笔人体器官图。本来他们觉得我亲手画画已经很了不起了，这时又发现我居然能在这么短的时间内画完，更加难以置信却又不得不服气了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0922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mmbiz.qpic.cn/mmbiz/wnoOziatvbhr0KBg1p2AcaErRNpeZRrItO2eVfOBBIQ8INDv6YkvMGBCo6fs0UqRv663TibiaibrPKUOL2KdJD59VA/640?wx_fmt=other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00" cy="6604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q9IicMY4NkIXRCfwMgyaYzmzPk3Wa5KFJ57lxyQkeJXnw3XwBcI9gyw/640?wx_fmt=png&amp;wxfrom=5&amp;wx_lazy=1&amp;wx_co=1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65200" cy="825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jwn2M61Rquy81LJWOHgdFwHthye66G8urxr53NxRRibCiaS1W3wLrbRQ/640?wx_fmt=png&amp;wxfrom=5&amp;wx_lazy=1&amp;wx_co=1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今天一月底的时候，我五年级的英语教学合同结束了，无缝对接到了同学校的法语班，一周教三年级，一周教四年级，教室是固定的，学生轮流着来。开始这个新班之前的周末，我把原来教室的一切布置都改了，课桌的安排，墙上的装饰，一切的一切，总之就是让这个教室变了个样儿，有了我的气息。黑板上我画了一个巨型的小人儿，沐浴在彩虹光圈之中。孩子们周一一进门，自然而然的就知道新生活开始了。不过过去的老师怎么样，这里已经是新老师的地盘了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0922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mmbiz.qpic.cn/mmbiz/wnoOziatvbhr0KBg1p2AcaErRNpeZRrIttleSe6G7lquJCGuNnkATXlxia1oyibm0PzcSgP1Nt0AuiblfZfQf8yCcQ/640?wx_fmt=other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00" cy="6604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q9IicMY4NkIXRCfwMgyaYzmzPk3Wa5KFJ57lxyQkeJXnw3XwBcI9gyw/640?wx_fmt=png&amp;wxfrom=5&amp;wx_lazy=1&amp;wx_co=1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65200" cy="825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jwn2M61Rquy81LJWOHgdFwHthye66G8urxr53NxRRibCiaS1W3wLrbRQ/640?wx_fmt=png&amp;wxfrom=5&amp;wx_lazy=1&amp;wx_co=1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小孩子都特别的敏感，三年级的小孩儿上过课之后，在校园里跟碰到的老师和朋友们说，我们有个新老师，她把教室装饰得可美了。你们一定要来看一看。我原来的五年级教室在教学楼二楼的东侧，现在的教室在一楼的西侧。以前二楼的老师都知道我的黑板画，现在一楼的老师也知道了。她们会在课间来欣赏我画的画，夸我有才华。其实，在去年九月份之前，我没有画过黑板画，也不曾画过其他媒介的画。记忆中跟黑板画的缘分还是初中的时候出黑板报，但也没有几次，主要还是写字。而现在这些黑板画，大多也是我从网上找来图照猫画虎临摹出来的。很多时候自己画不好，就省略好看的细节。我画黑板画，真的不图人夸。我用黑板画来装饰教室，是我因为我觉得黑板画更有生命力。我花了时间和心思在上面，孩子们就一定能感受到这心意。我什么都不用说，也不需要说，心意相通，靠的就是这些粉笔灰。耳濡目染之下，我的学生们都喜欢把自己的作业搞的漂亮一点。听写的时候画个插图，设计个边框，渲染个底色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然而，新班级的课才上了两周，我的美丽的黑板画就被毁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那是一个周三的下午，四年级的学生有半个小时的图书馆借书时间。我让学生靠着黑板站好了队，就带着他们去了楼上的图书馆。刚到那里，我的助手老师就跑来跟我说，刚才，某某某把你的黑板画毁了。她描述了一下细节，接着问我怎么办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心里有些惊讶，但也不觉得是一件大不了的事。这个某某某有行为问题，全校闻名，所以一张黑板画算的了什么呢？！我让助手留在图书馆里看着学生，我自己下楼回到教室里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黑板画明显有学生站队时身体衣服擦蹭的痕迹，也有故意毁坏的样子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该怎么办？管还是不管？不管的话，肯定不行。管的话，怎么管？我也不知道。我这个人，最讨厌说教，最不喜欢跟十来岁的孩子讲道理。因为我知道没用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0922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mmbiz.qpic.cn/mmbiz/wnoOziatvbhr0KBg1p2AcaErRNpeZRrItLOOcC1OAlPv2uRJDzyIVarUibWnFZ5FgZic0ibY4fcMpDxo4G4yu07y7g/640?wx_fmt=other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00" cy="6604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q9IicMY4NkIXRCfwMgyaYzmzPk3Wa5KFJ57lxyQkeJXnw3XwBcI9gyw/640?wx_fmt=png&amp;wxfrom=5&amp;wx_lazy=1&amp;wx_co=1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65200" cy="825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jwn2M61Rquy81LJWOHgdFwHthye66G8urxr53NxRRibCiaS1W3wLrbRQ/640?wx_fmt=png&amp;wxfrom=5&amp;wx_lazy=1&amp;wx_co=1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带着没有答案的问题回到了图书馆。助手老师看着我，显然，她也在等看我怎么处理这件事。这无疑是一件大事。黑板画像是我权威的标志，这就像是这个问题学生给我的第一个正式挑战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依然是没有答案。等他们借好了书，我又让他们站好队，带着他们回到了教室。我看了看表，只剩下四十分钟的时间就该放学了。我不打算讲课，就让他们自己在座位上看图书馆借回来的书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过了十分钟，我的助手老师起身了，她下班的时间到了。看得出来，她很失望。毕竟我什么都没有做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突然灵机一动。我说，某老师，你觉得我的教室好看嘛？她摸不着头脑的说，好看呀。我又问学生们，你们觉得我的教室美不美？学生们异口同声的说，美呀，特别美。我说，那好，既然这么美，咱们去请校长来参观一下好不好？我换到新班级两周了，校长还没机会来看一下呢。大部分学生都不知道发生了什么，都赶紧说，好呀，我去请，我去请。就连那个毁了画的某某某也举着手说，我去请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时，我的助手老师似乎已经明白我的意思了，她以为我要用这种方式跟校长告状呢。但是，我环顾着教室，接着说，对，咱得让校长看看咱们的窗花，看看我的这些羊毛仙女，看看我画的黑板画，哎呀！我的黑板画！我的黑板画怎么成这样了！我装成很惊讶很伤心的样子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学生们本来跟着我的话，看了窗花，看了季节桌，这会儿正转过头集体看向了教室侧面的黑板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怎么回事呀，我的黑板画怎么成这样了？我重复了一遍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弄的！那个某某某举起手来说！刚才站队的时候，我们几个人站在那里不小心蹭坏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哦。我若有所思的说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是的，我们不小心蹭坏了。那几个学生一起说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哦，这样啊，那我放了学重新画一下吧，画好了我们下周再请校长来看一下好不好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好！大家异口同声的说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的助手老师笑着下班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后来请校长了嘛？没有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个某某某主动承认了错误，不需要别人指认他，不要被告状，他主动坦白了，我又有什么必要去惩罚他呢？即便他有故意的成分，但那又怎样呢？他是有很多的行为问题，但是我一次都没有送他去校长办公室。他家长告诉我，自从换了法语老师，他再也没有抱怨过学校。问题行为仍然有，但是不得不承认，他越来越配合老师上课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而我的黑板画，擦掉再画一幅不就行了嘛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567570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mmbiz.qpic.cn/mmbiz/wnoOziatvbhr0KBg1p2AcaErRNpeZRrItfPOib07pLM5MXoCskibEADmW7JUiaDbeTicL10HKmNQt80UXYUPFicDwVyg/640?wx_fmt=other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00" cy="6604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q9IicMY4NkIXRCfwMgyaYzmzPk3Wa5KFJ57lxyQkeJXnw3XwBcI9gyw/640?wx_fmt=png&amp;wxfrom=5&amp;wx_lazy=1&amp;wx_co=1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65200" cy="8255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jwn2M61Rquy81LJWOHgdFwHthye66G8urxr53NxRRibCiaS1W3wLrbRQ/640?wx_fmt=png&amp;wxfrom=5&amp;wx_lazy=1&amp;wx_co=1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</w:t>
      </w:r>
      <w:r>
        <w:t xml:space="preserve"> </w:t>
      </w:r>
    </w:p>
    <w:p>
      <w:pPr>
        <w:pStyle w:val="BodyText"/>
      </w:pPr>
      <w:r>
        <w:drawing>
          <wp:inline>
            <wp:extent cx="952500" cy="6604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5an6BUicuItlP77E4K7ibsBgUx0IMA2RNRKs7nL53ViahZ4LhPVc2fc1w/640?wx_fmt=png&amp;wxfrom=5&amp;wx_lazy=1&amp;wx_co=1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未经作者许可  严禁转载</w:t>
      </w:r>
      <w:r>
        <w:t xml:space="preserve"> </w:t>
      </w:r>
    </w:p>
    <w:p>
      <w:pPr>
        <w:pStyle w:val="BodyText"/>
      </w:pPr>
      <w:r>
        <w:drawing>
          <wp:inline>
            <wp:extent cx="1054100" cy="9017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AbY29cfylZThicAlxssP98ic3GGmjnHRQhcTW8YTM2ic3BbGgo1iccbsBQ/640?wx_fmt=png&amp;wxfrom=5&amp;wx_lazy=1&amp;wx_co=1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BOUT US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蒙城教育成长论坛</w:t>
      </w:r>
      <w:r>
        <w:t xml:space="preserve"> </w:t>
      </w:r>
      <w:r>
        <w:t xml:space="preserve"> </w:t>
      </w:r>
      <w:r>
        <w:t xml:space="preserve">是魁省在册的爱心公益组织，致力于打造蒙特利尔专业度和可信度最优的教育信息交流平台，拥有12个年级群，每个年级群的众多同龄家长在一起交流学习和育儿问题，沟通更顺畅！拥有5</w:t>
      </w:r>
      <w:r>
        <w:t xml:space="preserve"> </w:t>
      </w:r>
      <w:r>
        <w:t xml:space="preserve"> </w:t>
      </w:r>
      <w:r>
        <w:t xml:space="preserve">个主题</w:t>
      </w:r>
      <w:r>
        <w:t xml:space="preserve"> </w:t>
      </w:r>
      <w:r>
        <w:t xml:space="preserve"> </w:t>
      </w:r>
      <w:r>
        <w:t xml:space="preserve"> </w:t>
      </w:r>
      <w:r>
        <w:t xml:space="preserve">群（民乐之声、吉他之韵、艺术之约、数学之美、娃去哪儿玩）。论坛</w:t>
      </w:r>
      <w:r>
        <w:t xml:space="preserve"> </w:t>
      </w:r>
      <w:r>
        <w:t xml:space="preserve"> </w:t>
      </w:r>
      <w:r>
        <w:t xml:space="preserve">常年举办各类教育公益讲座，为华人家长提供可靠丰富的教育信息和资源。欢迎您的加入，和精英家长一起共同成长。请加好友mtleduforum拉入相应的年级群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YouTube频道：</w:t>
      </w:r>
      <w:r>
        <w:t xml:space="preserve"> </w:t>
      </w:r>
    </w:p>
    <w:p>
      <w:pPr>
        <w:pStyle w:val="BodyText"/>
      </w:pPr>
      <w:r>
        <w:t xml:space="preserve">https://www.youtube.com/channel/UC44sSt9t3VGkMii5vWAQi9w/playlists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公众号：</w:t>
      </w:r>
      <w:r>
        <w:t xml:space="preserve"> </w:t>
      </w:r>
    </w:p>
    <w:p>
      <w:pPr>
        <w:pStyle w:val="BodyText"/>
      </w:pPr>
      <w:r>
        <w:t xml:space="preserve">MTL Education Forum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官网：</w:t>
      </w:r>
      <w:r>
        <w:t xml:space="preserve"> </w:t>
      </w:r>
    </w:p>
    <w:p>
      <w:pPr>
        <w:pStyle w:val="BodyText"/>
      </w:pPr>
      <w:r>
        <w:t xml:space="preserve">https://www.mtleduforum.org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50900" cy="571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MHKN8o97Am6C8p6CJ2eia8o6ta5NEvBBLqFU7RBZqILjK9kLav7pkZw/640?wx_fmt=png&amp;wxfrom=5&amp;wx_lazy=1&amp;wx_co=1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mmbiz.qpic.cn/mmbiz_jpg/wnoOziatvbhqLTg6I3ib9I9xWAUIQ9jNxiaPSJquFCNUKoHunV5RicmMWiaDxO4LUxouA5tpOTnBiaZYu0aKg2TSiaCaw/640?wx_fmt=jpeg&amp;wxfrom=5&amp;wx_lazy=1&amp;wx_co=1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1500" cy="4064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oMXmgHib7rQKf9h5sEUEN8SibBuibLwxDEwU4qaMHnSJMzBibbJicsDrzSA/640?wx_fmt=png&amp;wxfrom=5&amp;wx_lazy=1&amp;wx_co=1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扫码关注我们</w:t>
      </w:r>
    </w:p>
    <w:p>
      <w:pPr>
        <w:pStyle w:val="BodyText"/>
      </w:pPr>
      <w:r>
        <w:t xml:space="preserve">蒙城教育成长论坛</w:t>
      </w:r>
    </w:p>
    <w:p>
      <w:pPr>
        <w:pStyle w:val="BodyText"/>
      </w:pPr>
      <w:r>
        <w:t xml:space="preserve">蒙城教育资讯最前沿</w:t>
      </w:r>
    </w:p>
    <w:p>
      <w:pPr>
        <w:pStyle w:val="BodyText"/>
      </w:pPr>
      <w:r>
        <w:drawing>
          <wp:inline>
            <wp:extent cx="5334000" cy="16668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mmbiz.qpic.cn/mmbiz_gif/FIBZec7ucCjxfGEBW8U6MsfRxHuOv8X2cBlgqOOOW71udJXDGFpLOic3WV4LocjaMdcgLq1ZunaoAB37xOLpfeg/640?wx_fmt=gif&amp;wxfrom=5&amp;wx_lazy=1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98"/>
    <w:bookmarkEnd w:id="99"/>
    <w:bookmarkEnd w:id="100"/>
    <w:bookmarkStart w:id="101" w:name="js_tags_preview_toast"/>
    <w:p>
      <w:pPr>
        <w:pStyle w:val="BodyText"/>
      </w:pPr>
      <w:r>
        <w:t xml:space="preserve">预览时标签不可点</w:t>
      </w:r>
    </w:p>
    <w:bookmarkEnd w:id="101"/>
    <w:bookmarkStart w:id="102" w:name="content_bottom_area"/>
    <w:bookmarkEnd w:id="102"/>
    <w:bookmarkStart w:id="105" w:name="js_temp_bottom_area"/>
    <w:p>
      <w:pPr>
        <w:pStyle w:val="BodyText"/>
      </w:pPr>
      <w:hyperlink r:id="rId103">
        <w:r>
          <w:rPr>
            <w:rStyle w:val="Hyperlink"/>
          </w:rPr>
          <w:t xml:space="preserve">阅读原文</w:t>
        </w:r>
      </w:hyperlink>
    </w:p>
    <w:p>
      <w:pPr>
        <w:pStyle w:val="BodyText"/>
      </w:pPr>
      <w:r>
        <w:t xml:space="preserve"> </w:t>
      </w:r>
      <w:r>
        <w:t xml:space="preserve">阅读</w:t>
      </w:r>
      <w:r>
        <w:t xml:space="preserve"> </w:t>
      </w:r>
      <w:r>
        <w:t xml:space="preserve"> </w:t>
      </w:r>
      <w:bookmarkStart w:id="104" w:name="js_btm_temp_read_num"/>
      <w:r>
        <w:t xml:space="preserve"> </w:t>
      </w:r>
      <w:bookmarkEnd w:id="104"/>
    </w:p>
    <w:bookmarkEnd w:id="105"/>
    <w:bookmarkEnd w:id="106"/>
    <w:bookmarkStart w:id="107" w:name="sg_tj"/>
    <w:bookmarkEnd w:id="107"/>
    <w:bookmarkStart w:id="108" w:name="page_bottom_area"/>
    <w:bookmarkEnd w:id="108"/>
    <w:bookmarkStart w:id="109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109"/>
    <w:bookmarkEnd w:id="110"/>
    <w:bookmarkStart w:id="111" w:name="wx_stream_article_slide_tip"/>
    <w:bookmarkEnd w:id="111"/>
    <w:bookmarkEnd w:id="112"/>
    <w:bookmarkStart w:id="113" w:name="js_network_msg_wrp"/>
    <w:bookmarkEnd w:id="113"/>
    <w:bookmarkStart w:id="114" w:name="js_ad_control"/>
    <w:bookmarkEnd w:id="114"/>
    <w:bookmarkStart w:id="115" w:name="audio_panel_area"/>
    <w:bookmarkEnd w:id="115"/>
    <w:bookmarkStart w:id="116" w:name="js_profile_card_modal"/>
    <w:bookmarkEnd w:id="116"/>
    <w:bookmarkStart w:id="117" w:name="js_emotion_panel_pc"/>
    <w:bookmarkEnd w:id="117"/>
    <w:bookmarkStart w:id="119" w:name="js_alert_panel"/>
    <w:bookmarkStart w:id="118" w:name="js_alert_content"/>
    <w:bookmarkEnd w:id="118"/>
    <w:p>
      <w:pPr>
        <w:pStyle w:val="FirstParagraph"/>
      </w:pPr>
      <w:hyperlink r:id="rId103">
        <w:r>
          <w:rPr>
            <w:rStyle w:val="Hyperlink"/>
          </w:rPr>
          <w:t xml:space="preserve">知道了</w:t>
        </w:r>
      </w:hyperlink>
    </w:p>
    <w:bookmarkEnd w:id="119"/>
    <w:bookmarkStart w:id="12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120" w:name="js_pc_weapp_code_des"/>
      <w:r>
        <w:t xml:space="preserve"> </w:t>
      </w:r>
      <w:bookmarkEnd w:id="120"/>
    </w:p>
    <w:bookmarkEnd w:id="121"/>
    <w:bookmarkStart w:id="123" w:name="js_minipro_dialog"/>
    <w:p>
      <w:pPr>
        <w:pStyle w:val="BodyText"/>
      </w:pPr>
    </w:p>
    <w:bookmarkStart w:id="122" w:name="js_minipro_dialog_body"/>
    <w:bookmarkEnd w:id="12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23"/>
    <w:bookmarkStart w:id="125" w:name="js_link_dialog"/>
    <w:p>
      <w:pPr>
        <w:pStyle w:val="BodyText"/>
      </w:pPr>
    </w:p>
    <w:bookmarkStart w:id="124" w:name="js_link_dialog_body"/>
    <w:bookmarkEnd w:id="12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25"/>
    <w:bookmarkStart w:id="127" w:name="js_product_dialog"/>
    <w:p>
      <w:pPr>
        <w:pStyle w:val="BodyText"/>
      </w:pPr>
    </w:p>
    <w:bookmarkStart w:id="126" w:name="js_product_dialog_body"/>
    <w:bookmarkEnd w:id="12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27"/>
    <w:bookmarkStart w:id="12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128"/>
    <w:bookmarkStart w:id="132" w:name="js_jump_wx_qrcode_dialog"/>
    <w:p>
      <w:pPr>
        <w:pStyle w:val="BodyText"/>
      </w:pPr>
    </w:p>
    <w:p>
      <w:pPr>
        <w:pStyle w:val="BodyText"/>
      </w:pPr>
      <w:r>
        <w:drawing>
          <wp:inline>
            <wp:extent cx="3454400" cy="3454400"/>
            <wp:effectExtent b="0" l="0" r="0" t="0"/>
            <wp:docPr descr="作者头像" title="" id="130" name="Picture"/>
            <a:graphic>
              <a:graphicData uri="http://schemas.openxmlformats.org/drawingml/2006/picture">
                <pic:pic>
                  <pic:nvPicPr>
                    <pic:cNvPr descr="http://mmbiz.qpic.cn/mmbiz_png/wnoOziatvbhrbfYyZ7l3lLE5QbUiatejkrOh0AVZniaUAoFeNGomKWicEKjk0icjxFNOWu66Z2icGFsSh6JRsAkpdLDA/0?wx_fmt=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扫一扫可打开此内容，</w:t>
      </w:r>
      <w:r>
        <w:br/>
      </w:r>
      <w:r>
        <w:t xml:space="preserve">使用完整服务</w:t>
      </w:r>
    </w:p>
    <w:bookmarkEnd w:id="132"/>
    <w:bookmarkStart w:id="133" w:name="js_bottom_bar_padding_mask"/>
    <w:bookmarkEnd w:id="133"/>
    <w:p>
      <w:pPr>
        <w:pStyle w:val="BodyText"/>
      </w:pPr>
      <w:bookmarkStart w:id="134" w:name="js_a11y_colon"/>
      <w:r>
        <w:t xml:space="preserve"> </w:t>
      </w:r>
      <w:r>
        <w:t xml:space="preserve">：</w:t>
      </w:r>
      <w:r>
        <w:t xml:space="preserve"> </w:t>
      </w:r>
      <w:bookmarkEnd w:id="134"/>
      <w:r>
        <w:t xml:space="preserve"> </w:t>
      </w:r>
      <w:bookmarkStart w:id="135" w:name="js_a11y_comma"/>
      <w:r>
        <w:t xml:space="preserve"> </w:t>
      </w:r>
      <w:r>
        <w:t xml:space="preserve">，</w:t>
      </w:r>
      <w:r>
        <w:t xml:space="preserve"> </w:t>
      </w:r>
      <w:bookmarkEnd w:id="135"/>
      <w:r>
        <w:t xml:space="preserve"> </w:t>
      </w:r>
      <w:bookmarkStart w:id="136" w:name="js_a11y_comma0"/>
      <w:r>
        <w:t xml:space="preserve"> </w:t>
      </w:r>
      <w:r>
        <w:t xml:space="preserve">，</w:t>
      </w:r>
      <w:r>
        <w:t xml:space="preserve"> </w:t>
      </w:r>
      <w:bookmarkEnd w:id="136"/>
      <w:r>
        <w:t xml:space="preserve"> </w:t>
      </w:r>
      <w:bookmarkStart w:id="137" w:name="js_a11y_comma1"/>
      <w:r>
        <w:t xml:space="preserve"> </w:t>
      </w:r>
      <w:r>
        <w:t xml:space="preserve">，</w:t>
      </w:r>
      <w:r>
        <w:t xml:space="preserve"> </w:t>
      </w:r>
      <w:bookmarkEnd w:id="137"/>
      <w:r>
        <w:t xml:space="preserve"> </w:t>
      </w:r>
      <w:bookmarkStart w:id="138" w:name="js_a11y_comma2"/>
      <w:r>
        <w:t xml:space="preserve"> </w:t>
      </w:r>
      <w:r>
        <w:t xml:space="preserve">，</w:t>
      </w:r>
      <w:r>
        <w:t xml:space="preserve"> </w:t>
      </w:r>
      <w:bookmarkEnd w:id="138"/>
      <w:r>
        <w:t xml:space="preserve"> </w:t>
      </w:r>
      <w:bookmarkStart w:id="139" w:name="js_a11y_comma3"/>
      <w:r>
        <w:t xml:space="preserve"> </w:t>
      </w:r>
      <w:r>
        <w:t xml:space="preserve">，</w:t>
      </w:r>
      <w:r>
        <w:t xml:space="preserve"> </w:t>
      </w:r>
      <w:bookmarkEnd w:id="139"/>
      <w:r>
        <w:t xml:space="preserve"> </w:t>
      </w:r>
      <w:bookmarkStart w:id="140" w:name="js_a11y_comma4"/>
      <w:r>
        <w:t xml:space="preserve"> </w:t>
      </w:r>
      <w:r>
        <w:t xml:space="preserve">，</w:t>
      </w:r>
      <w:r>
        <w:t xml:space="preserve"> </w:t>
      </w:r>
      <w:bookmarkEnd w:id="140"/>
      <w:r>
        <w:t xml:space="preserve"> </w:t>
      </w:r>
      <w:bookmarkStart w:id="141" w:name="js_a11y_comma5"/>
      <w:r>
        <w:t xml:space="preserve"> </w:t>
      </w:r>
      <w:r>
        <w:t xml:space="preserve">，</w:t>
      </w:r>
      <w:r>
        <w:t xml:space="preserve"> </w:t>
      </w:r>
      <w:bookmarkEnd w:id="141"/>
      <w:r>
        <w:t xml:space="preserve"> </w:t>
      </w:r>
      <w:bookmarkStart w:id="142" w:name="js_a11y_comma6"/>
      <w:r>
        <w:t xml:space="preserve"> </w:t>
      </w:r>
      <w:r>
        <w:t xml:space="preserve">，</w:t>
      </w:r>
      <w:r>
        <w:t xml:space="preserve"> </w:t>
      </w:r>
      <w:bookmarkEnd w:id="142"/>
      <w:r>
        <w:t xml:space="preserve"> </w:t>
      </w:r>
      <w:bookmarkStart w:id="143" w:name="js_a11y_comma7"/>
      <w:r>
        <w:t xml:space="preserve"> </w:t>
      </w:r>
      <w:r>
        <w:t xml:space="preserve">，</w:t>
      </w:r>
      <w:r>
        <w:t xml:space="preserve"> </w:t>
      </w:r>
      <w:bookmarkEnd w:id="143"/>
      <w:r>
        <w:t xml:space="preserve"> </w:t>
      </w:r>
      <w:bookmarkStart w:id="144" w:name="js_a11y_comma8"/>
      <w:r>
        <w:t xml:space="preserve"> </w:t>
      </w:r>
      <w:r>
        <w:t xml:space="preserve">，</w:t>
      </w:r>
      <w:r>
        <w:t xml:space="preserve"> </w:t>
      </w:r>
      <w:bookmarkEnd w:id="144"/>
      <w:r>
        <w:t xml:space="preserve"> </w:t>
      </w:r>
      <w:bookmarkStart w:id="145" w:name="js_a11y_comma9"/>
      <w:r>
        <w:t xml:space="preserve"> </w:t>
      </w:r>
      <w:r>
        <w:t xml:space="preserve">，</w:t>
      </w:r>
      <w:r>
        <w:t xml:space="preserve"> </w:t>
      </w:r>
      <w:bookmarkEnd w:id="145"/>
      <w:r>
        <w:t xml:space="preserve"> </w:t>
      </w:r>
      <w:bookmarkStart w:id="146" w:name="js_a11y_comma10"/>
      <w:r>
        <w:t xml:space="preserve"> </w:t>
      </w:r>
      <w:r>
        <w:t xml:space="preserve">，</w:t>
      </w:r>
      <w:r>
        <w:t xml:space="preserve"> </w:t>
      </w:r>
      <w:bookmarkEnd w:id="146"/>
      <w:r>
        <w:t xml:space="preserve"> </w:t>
      </w:r>
      <w:bookmarkStart w:id="147" w:name="js_a11y_period"/>
      <w:r>
        <w:t xml:space="preserve"> </w:t>
      </w:r>
      <w:r>
        <w:t xml:space="preserve">。</w:t>
      </w:r>
      <w:r>
        <w:t xml:space="preserve"> </w:t>
      </w:r>
      <w:bookmarkEnd w:id="147"/>
      <w:r>
        <w:t xml:space="preserve"> </w:t>
      </w:r>
      <w:bookmarkStart w:id="148" w:name="js_a11y_space"/>
      <w:r>
        <w:t xml:space="preserve"> </w:t>
      </w:r>
      <w:bookmarkEnd w:id="148"/>
      <w:r>
        <w:t xml:space="preserve"> </w:t>
      </w:r>
      <w:bookmarkStart w:id="149" w:name="js_a11y_type_video"/>
      <w:r>
        <w:t xml:space="preserve"> </w:t>
      </w:r>
      <w:r>
        <w:t xml:space="preserve">视频</w:t>
      </w:r>
      <w:r>
        <w:t xml:space="preserve"> </w:t>
      </w:r>
      <w:bookmarkEnd w:id="149"/>
      <w:r>
        <w:t xml:space="preserve"> </w:t>
      </w:r>
      <w:bookmarkStart w:id="150" w:name="js_a11y_type_weapp"/>
      <w:r>
        <w:t xml:space="preserve"> </w:t>
      </w:r>
      <w:r>
        <w:t xml:space="preserve">小程序</w:t>
      </w:r>
      <w:r>
        <w:t xml:space="preserve"> </w:t>
      </w:r>
      <w:bookmarkEnd w:id="150"/>
      <w:r>
        <w:t xml:space="preserve"> </w:t>
      </w:r>
      <w:bookmarkStart w:id="151" w:name="js_a11y_zan_btn_txt"/>
      <w:r>
        <w:t xml:space="preserve"> </w:t>
      </w:r>
      <w:r>
        <w:t xml:space="preserve">赞</w:t>
      </w:r>
      <w:r>
        <w:t xml:space="preserve"> </w:t>
      </w:r>
      <w:bookmarkEnd w:id="151"/>
      <w:r>
        <w:t xml:space="preserve"> </w:t>
      </w:r>
      <w:bookmarkStart w:id="152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52"/>
      <w:r>
        <w:t xml:space="preserve"> </w:t>
      </w:r>
      <w:bookmarkStart w:id="153" w:name="js_a11y_like_btn_txt"/>
      <w:r>
        <w:t xml:space="preserve"> </w:t>
      </w:r>
      <w:r>
        <w:t xml:space="preserve">在看</w:t>
      </w:r>
      <w:r>
        <w:t xml:space="preserve"> </w:t>
      </w:r>
      <w:bookmarkEnd w:id="153"/>
      <w:r>
        <w:t xml:space="preserve"> </w:t>
      </w:r>
      <w:bookmarkStart w:id="154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54"/>
      <w:r>
        <w:t xml:space="preserve"> </w:t>
      </w:r>
      <w:bookmarkStart w:id="155" w:name="js_a11y_share_btn_txt"/>
      <w:r>
        <w:t xml:space="preserve"> </w:t>
      </w:r>
      <w:r>
        <w:t xml:space="preserve">分享</w:t>
      </w:r>
      <w:r>
        <w:t xml:space="preserve"> </w:t>
      </w:r>
      <w:bookmarkEnd w:id="155"/>
      <w:r>
        <w:t xml:space="preserve"> </w:t>
      </w:r>
      <w:bookmarkStart w:id="156" w:name="js_a11y_comment_btn_txt"/>
      <w:r>
        <w:t xml:space="preserve"> </w:t>
      </w:r>
      <w:r>
        <w:t xml:space="preserve">留言</w:t>
      </w:r>
      <w:r>
        <w:t xml:space="preserve"> </w:t>
      </w:r>
      <w:bookmarkEnd w:id="156"/>
      <w:r>
        <w:t xml:space="preserve"> </w:t>
      </w:r>
      <w:bookmarkStart w:id="157" w:name="js_a11y_collect_btn_txt"/>
      <w:r>
        <w:t xml:space="preserve"> </w:t>
      </w:r>
      <w:r>
        <w:t xml:space="preserve">收藏</w:t>
      </w:r>
      <w:r>
        <w:t xml:space="preserve"> </w:t>
      </w:r>
      <w:bookmarkEnd w:id="157"/>
      <w:r>
        <w:t xml:space="preserve"> </w:t>
      </w:r>
      <w:bookmarkStart w:id="158" w:name="js_a11y_op_ting_heard"/>
      <w:r>
        <w:t xml:space="preserve"> </w:t>
      </w:r>
      <w:r>
        <w:t xml:space="preserve">听过</w:t>
      </w:r>
      <w:r>
        <w:t xml:space="preserve"> </w:t>
      </w:r>
      <w:bookmarkEnd w:id="15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9" Target="media/rId129.png" /><Relationship Type="http://schemas.openxmlformats.org/officeDocument/2006/relationships/image" Id="rId22" Target="media/rId22.jpg" /><Relationship Type="http://schemas.openxmlformats.org/officeDocument/2006/relationships/image" Id="rId66" Target="media/rId66.jpg" /><Relationship Type="http://schemas.openxmlformats.org/officeDocument/2006/relationships/image" Id="rId52" Target="media/rId52.jpg" /><Relationship Type="http://schemas.openxmlformats.org/officeDocument/2006/relationships/image" Id="rId73" Target="media/rId73.jpg" /><Relationship Type="http://schemas.openxmlformats.org/officeDocument/2006/relationships/image" Id="rId43" Target="media/rId43.jpg" /><Relationship Type="http://schemas.openxmlformats.org/officeDocument/2006/relationships/image" Id="rId59" Target="media/rId59.jpg" /><Relationship Type="http://schemas.openxmlformats.org/officeDocument/2006/relationships/image" Id="rId95" Target="media/rId95.gif" /><Relationship Type="http://schemas.openxmlformats.org/officeDocument/2006/relationships/image" Id="rId89" Target="media/rId89.jp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92" Target="media/rId92.png" /><Relationship Type="http://schemas.openxmlformats.org/officeDocument/2006/relationships/image" Id="rId46" Target="media/rId46.png" /><Relationship Type="http://schemas.openxmlformats.org/officeDocument/2006/relationships/hyperlink" Id="rId103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蒙城成长论坛</dc:creator>
  <dc:description>我喜欢在黑板上画画。自从我有了自己固定的教室，我就开始在黑板上画大画儿。</dc:description>
  <cp:keywords/>
  <dcterms:created xsi:type="dcterms:W3CDTF">2025-10-03T04:07:12Z</dcterms:created>
  <dcterms:modified xsi:type="dcterms:W3CDTF">2025-10-03T04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